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l</w:t>
      </w:r>
      <w:r>
        <w:t xml:space="preserve"> </w:t>
      </w:r>
      <w:r>
        <w:t xml:space="preserve">Health</w:t>
      </w:r>
      <w:r>
        <w:t xml:space="preserve"> </w:t>
      </w:r>
      <w:r>
        <w:t xml:space="preserve">Literacy</w:t>
      </w:r>
    </w:p>
    <w:p>
      <w:pPr>
        <w:pStyle w:val="Date"/>
      </w:pPr>
      <w:r>
        <w:t xml:space="preserve">2024-04-26</w:t>
      </w:r>
    </w:p>
    <w:bookmarkStart w:id="20" w:name="demographic-distribution-of-respondents"/>
    <w:p>
      <w:pPr>
        <w:pStyle w:val="Heading2"/>
      </w:pPr>
      <w:r>
        <w:t xml:space="preserve">Demographic distribution of respond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79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48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91 ± 8.36</w:t>
            </w:r>
          </w:p>
        </w:tc>
      </w:tr>
      <w:tr>
        <w:trPr>
          <w:trHeight w:val="61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c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6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0 (22.5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.0 (45.5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-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.0 (22.0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-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0 (9.4%)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.0 (67.9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.0 (32.1%)</w:t>
            </w:r>
          </w:p>
        </w:tc>
      </w:tr>
      <w:tr>
        <w:trPr>
          <w:trHeight w:val="571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; n (%)</w:t>
            </w:r>
          </w:p>
        </w:tc>
      </w:tr>
    </w:tbl>
    <w:bookmarkEnd w:id="20"/>
    <w:bookmarkStart w:id="21" w:name="oral-health-literacy-of-respondents"/>
    <w:p>
      <w:pPr>
        <w:pStyle w:val="Heading2"/>
      </w:pPr>
      <w:r>
        <w:t xml:space="preserve">Oral health Literacy of respond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09"/>
        <w:gridCol w:w="179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48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0 (19.3%)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ptivity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.0 (24.1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ptivit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.0 (24.3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standing/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0 (26.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lisation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0 (26.8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lisation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.0 (23.7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.0 (54.9%)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 ± 1.8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al Health Literacy Categ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0 (18.7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.0 (81.3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± SD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1"/>
        <w:gridCol w:w="1510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48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± 0.40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ptivity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 ± 0.43</w:t>
            </w:r>
          </w:p>
        </w:tc>
      </w:tr>
      <w:tr>
        <w:trPr>
          <w:trHeight w:val="61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ptivit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 ± 0.43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standing/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 ± 0.44</w:t>
            </w:r>
          </w:p>
        </w:tc>
      </w:tr>
      <w:tr>
        <w:trPr>
          <w:trHeight w:val="57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lisation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 ± 0.44</w:t>
            </w:r>
          </w:p>
        </w:tc>
      </w:tr>
      <w:tr>
        <w:trPr>
          <w:trHeight w:val="57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lisation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 ± 0.43</w:t>
            </w:r>
          </w:p>
        </w:tc>
      </w:tr>
      <w:tr>
        <w:trPr>
          <w:trHeight w:val="615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± 0.50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o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 ± 1.83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</w:tr>
    </w:tbl>
    <w:bookmarkEnd w:id="21"/>
    <w:bookmarkStart w:id="22" w:name="X2cb7b2be17ff49a7be86e583358ce21557ed0f6"/>
    <w:p>
      <w:pPr>
        <w:pStyle w:val="Heading2"/>
      </w:pPr>
      <w:r>
        <w:t xml:space="preserve">Oral health Literacy across age, gender,edu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09"/>
        <w:gridCol w:w="1872"/>
        <w:gridCol w:w="1872"/>
        <w:gridCol w:w="1872"/>
        <w:gridCol w:w="1750"/>
        <w:gridCol w:w="1670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1-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1-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1-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81-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gt;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 (22.2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0 (22.4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10.4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20.0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ptivity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2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 (2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2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ptivit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0 (2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standing/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0 (2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lisation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0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lisation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2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0 (2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0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 (4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 ± 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 ± 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 ± 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 ± 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 ± 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al Health Literacy Categ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 (2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0 (75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.0 (78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 (90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 (84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± SD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; Kruskal-Wallis rank sum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09"/>
        <w:gridCol w:w="2068"/>
        <w:gridCol w:w="1799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0 (20.9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 (16.2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ptivity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0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ptivit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 (2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 (2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standing/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0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lisation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0 (2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lisation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0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.0 (5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0 (5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 ± 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 ± 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al Health Literacy Categ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0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.0 (80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.0 (83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± SD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Wilcoxon rank sum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09"/>
        <w:gridCol w:w="1793"/>
        <w:gridCol w:w="1750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 (11.0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 (43.2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ptivity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0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(2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ptivit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0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(2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lisation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0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0 (5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lisation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0 (1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0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.0 (5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0 (6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 ± 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3 ± 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al Health Literacy Categ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0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.0 (91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 (52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± SD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Wilcoxon rank sum test</w:t>
            </w:r>
          </w:p>
        </w:tc>
      </w:tr>
    </w:tbl>
    <w:bookmarkEnd w:id="22"/>
    <w:bookmarkStart w:id="26" w:name="plots"/>
    <w:p>
      <w:pPr>
        <w:pStyle w:val="Heading2"/>
      </w:pPr>
      <w:r>
        <w:t xml:space="preserve">Plo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953"/>
        <w:gridCol w:w="1426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ived Susceptibility: Belief in having oral diseas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75%)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ived Severity: Belief that oral disease causes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93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ived Severity: Belief that oral disease causes disabi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75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ived Severity: Belief that oral disease can cause de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69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ived Severity: Belief that oral disease affects fin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79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ived Severity: Belief that oral disease causes family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65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ived Benefits: Belief in ability to prevent oral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84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ived Barriers: Belief that taking prevention steps is difficu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30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ived Barriers: How taking prevention steps is difficu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 C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0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no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7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BBO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ived Barriers: Preventive action trig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A Offic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e 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SEL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7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treach do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72%)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answ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 Efficacy: Readiness to take preventive 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Y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.0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D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92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55"/>
        <w:gridCol w:w="130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s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41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3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E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3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C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5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9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3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ar and 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1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no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63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ck of Ass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ancial Constrai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37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# A tibble: 150 × 3</w:t>
      </w:r>
      <w:r>
        <w:br/>
      </w:r>
      <w:r>
        <w:rPr>
          <w:rStyle w:val="VerbatimChar"/>
        </w:rPr>
        <w:t xml:space="preserve">##    action PHASES  no_intervention</w:t>
      </w:r>
      <w:r>
        <w:br/>
      </w:r>
      <w:r>
        <w:rPr>
          <w:rStyle w:val="VerbatimChar"/>
        </w:rPr>
        <w:t xml:space="preserve">##    &lt;chr&gt;  &lt;chr&gt;   &lt;chr&gt;          </w:t>
      </w:r>
      <w:r>
        <w:br/>
      </w:r>
      <w:r>
        <w:rPr>
          <w:rStyle w:val="VerbatimChar"/>
        </w:rPr>
        <w:t xml:space="preserve">##  1 Action Not yet Action         </w:t>
      </w:r>
      <w:r>
        <w:br/>
      </w:r>
      <w:r>
        <w:rPr>
          <w:rStyle w:val="VerbatimChar"/>
        </w:rPr>
        <w:t xml:space="preserve">##  2 Action Not yet Action         </w:t>
      </w:r>
      <w:r>
        <w:br/>
      </w:r>
      <w:r>
        <w:rPr>
          <w:rStyle w:val="VerbatimChar"/>
        </w:rPr>
        <w:t xml:space="preserve">##  3 Action Not yet Action         </w:t>
      </w:r>
      <w:r>
        <w:br/>
      </w:r>
      <w:r>
        <w:rPr>
          <w:rStyle w:val="VerbatimChar"/>
        </w:rPr>
        <w:t xml:space="preserve">##  4 Action Not yet Action         </w:t>
      </w:r>
      <w:r>
        <w:br/>
      </w:r>
      <w:r>
        <w:rPr>
          <w:rStyle w:val="VerbatimChar"/>
        </w:rPr>
        <w:t xml:space="preserve">##  5 Action Not yet Action         </w:t>
      </w:r>
      <w:r>
        <w:br/>
      </w:r>
      <w:r>
        <w:rPr>
          <w:rStyle w:val="VerbatimChar"/>
        </w:rPr>
        <w:t xml:space="preserve">##  6 Action Not yet Action         </w:t>
      </w:r>
      <w:r>
        <w:br/>
      </w:r>
      <w:r>
        <w:rPr>
          <w:rStyle w:val="VerbatimChar"/>
        </w:rPr>
        <w:t xml:space="preserve">##  7 Action Not yet Action         </w:t>
      </w:r>
      <w:r>
        <w:br/>
      </w:r>
      <w:r>
        <w:rPr>
          <w:rStyle w:val="VerbatimChar"/>
        </w:rPr>
        <w:t xml:space="preserve">##  8 Action Action  Action         </w:t>
      </w:r>
      <w:r>
        <w:br/>
      </w:r>
      <w:r>
        <w:rPr>
          <w:rStyle w:val="VerbatimChar"/>
        </w:rPr>
        <w:t xml:space="preserve">##  9 Action Not yet Action         </w:t>
      </w:r>
      <w:r>
        <w:br/>
      </w:r>
      <w:r>
        <w:rPr>
          <w:rStyle w:val="VerbatimChar"/>
        </w:rPr>
        <w:t xml:space="preserve">## 10 Action Not yet Action         </w:t>
      </w:r>
      <w:r>
        <w:br/>
      </w:r>
      <w:r>
        <w:rPr>
          <w:rStyle w:val="VerbatimChar"/>
        </w:rPr>
        <w:t xml:space="preserve">## # ℹ 140 more row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82"/>
        <w:gridCol w:w="1994"/>
        <w:gridCol w:w="2055"/>
        <w:gridCol w:w="1181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ye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inter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S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HL_files/figure-docx/motivation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l Health Literacy</dc:title>
  <dc:creator/>
  <cp:keywords/>
  <dcterms:created xsi:type="dcterms:W3CDTF">2024-05-08T23:42:04Z</dcterms:created>
  <dcterms:modified xsi:type="dcterms:W3CDTF">2024-05-08T23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6</vt:lpwstr>
  </property>
  <property fmtid="{D5CDD505-2E9C-101B-9397-08002B2CF9AE}" pid="3" name="output">
    <vt:lpwstr/>
  </property>
</Properties>
</file>